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1B6C" w:rsidRDefault="00032B53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9306E3" wp14:editId="337C0244">
                <wp:simplePos x="0" y="0"/>
                <wp:positionH relativeFrom="page">
                  <wp:posOffset>150802</wp:posOffset>
                </wp:positionH>
                <wp:positionV relativeFrom="paragraph">
                  <wp:posOffset>-968953</wp:posOffset>
                </wp:positionV>
                <wp:extent cx="7545002" cy="211518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5002" cy="2115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Default="008B71F8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Subject</w:t>
                            </w:r>
                            <w:r w:rsidR="00831CB6" w:rsidRPr="00F63B3A">
                              <w:rPr>
                                <w:rFonts w:ascii="Gill Sans MT" w:hAnsi="Gill Sans MT"/>
                                <w:b/>
                                <w:color w:val="FF000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 Curriculum Map </w:t>
                            </w:r>
                          </w:p>
                          <w:p w:rsidR="00F63B3A" w:rsidRDefault="00032B5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 xml:space="preserve">Maths – 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Measurement</w:t>
                            </w:r>
                          </w:p>
                          <w:p w:rsidR="007F7328" w:rsidRDefault="00A25EB3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(Time</w:t>
                            </w:r>
                            <w:r w:rsidR="007F7328"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  <w:t>)</w:t>
                            </w:r>
                          </w:p>
                          <w:p w:rsidR="00B118C2" w:rsidRPr="00F63B3A" w:rsidRDefault="00B118C2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70C0"/>
                                <w:sz w:val="48"/>
                                <w:szCs w:val="48"/>
                                <w14:glow w14:rad="444500">
                                  <w14:schemeClr w14:val="bg1"/>
                                </w14:glow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306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85pt;margin-top:-76.3pt;width:594.1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" filled="f" stroked="f">
                <v:textbox>
                  <w:txbxContent>
                    <w:p w:rsidR="00831CB6" w:rsidRDefault="008B71F8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Subject</w:t>
                      </w:r>
                      <w:r w:rsidR="00831CB6" w:rsidRPr="00F63B3A">
                        <w:rPr>
                          <w:rFonts w:ascii="Gill Sans MT" w:hAnsi="Gill Sans MT"/>
                          <w:b/>
                          <w:color w:val="FF000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 Curriculum Map </w:t>
                      </w:r>
                    </w:p>
                    <w:p w:rsidR="00F63B3A" w:rsidRDefault="00032B5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 xml:space="preserve">Maths – 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Measurement</w:t>
                      </w:r>
                    </w:p>
                    <w:p w:rsidR="007F7328" w:rsidRDefault="00A25EB3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  <w:r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(Time</w:t>
                      </w:r>
                      <w:r w:rsidR="007F7328"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  <w:t>)</w:t>
                      </w:r>
                    </w:p>
                    <w:p w:rsidR="00B118C2" w:rsidRPr="00F63B3A" w:rsidRDefault="00B118C2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70C0"/>
                          <w:sz w:val="48"/>
                          <w:szCs w:val="48"/>
                          <w14:glow w14:rad="444500">
                            <w14:schemeClr w14:val="bg1"/>
                          </w14:glow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0" w:name="_GoBack"/>
      <w:r w:rsidR="007F60A3">
        <w:rPr>
          <w:noProof/>
          <w:color w:val="0000FF"/>
          <w:lang w:eastAsia="en-GB"/>
        </w:rPr>
        <mc:AlternateContent>
          <mc:Choice Requires="wpg">
            <w:drawing>
              <wp:anchor distT="0" distB="0" distL="114300" distR="114300" simplePos="0" relativeHeight="251610112" behindDoc="0" locked="0" layoutInCell="1" allowOverlap="1" wp14:anchorId="07F908E9" wp14:editId="77D77C14">
                <wp:simplePos x="0" y="0"/>
                <wp:positionH relativeFrom="margin">
                  <wp:posOffset>-2708056</wp:posOffset>
                </wp:positionH>
                <wp:positionV relativeFrom="paragraph">
                  <wp:posOffset>-2963326</wp:posOffset>
                </wp:positionV>
                <wp:extent cx="11520944" cy="14770735"/>
                <wp:effectExtent l="19050" t="0" r="23495" b="0"/>
                <wp:wrapNone/>
                <wp:docPr id="1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0944" cy="14770735"/>
                          <a:chOff x="-365980" y="828676"/>
                          <a:chExt cx="11520946" cy="14770742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Image result for grass hills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430525" y="828676"/>
                            <a:ext cx="7545701" cy="4366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wps:wsp>
                        <wps:cNvPr id="3" name="Flowchart: Delay 6"/>
                        <wps:cNvSpPr/>
                        <wps:spPr>
                          <a:xfrm rot="16200004">
                            <a:off x="3876680" y="0"/>
                            <a:ext cx="3035625" cy="11520946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6200000"/>
                              <a:gd name="f3" fmla="val w"/>
                              <a:gd name="f4" fmla="val h"/>
                              <a:gd name="f5" fmla="val ss"/>
                              <a:gd name="f6" fmla="val 0"/>
                              <a:gd name="f7" fmla="*/ 5419351 1 1725033"/>
                              <a:gd name="f8" fmla="abs f3"/>
                              <a:gd name="f9" fmla="abs f4"/>
                              <a:gd name="f10" fmla="abs f5"/>
                              <a:gd name="f11" fmla="val f6"/>
                              <a:gd name="f12" fmla="+- 2700000 f1 0"/>
                              <a:gd name="f13" fmla="?: f8 f3 1"/>
                              <a:gd name="f14" fmla="?: f9 f4 1"/>
                              <a:gd name="f15" fmla="?: f10 f5 1"/>
                              <a:gd name="f16" fmla="*/ f12 f7 1"/>
                              <a:gd name="f17" fmla="*/ f13 1 21600"/>
                              <a:gd name="f18" fmla="*/ f14 1 21600"/>
                              <a:gd name="f19" fmla="*/ 21600 f13 1"/>
                              <a:gd name="f20" fmla="*/ 21600 f14 1"/>
                              <a:gd name="f21" fmla="*/ f16 1 f0"/>
                              <a:gd name="f22" fmla="min f18 f17"/>
                              <a:gd name="f23" fmla="*/ f19 1 f15"/>
                              <a:gd name="f24" fmla="*/ f20 1 f15"/>
                              <a:gd name="f25" fmla="+- 0 0 f21"/>
                              <a:gd name="f26" fmla="val f23"/>
                              <a:gd name="f27" fmla="val f24"/>
                              <a:gd name="f28" fmla="+- 0 0 f25"/>
                              <a:gd name="f29" fmla="*/ f11 f22 1"/>
                              <a:gd name="f30" fmla="+- f27 0 f11"/>
                              <a:gd name="f31" fmla="+- f26 0 f11"/>
                              <a:gd name="f32" fmla="*/ f28 f0 1"/>
                              <a:gd name="f33" fmla="*/ f27 f22 1"/>
                              <a:gd name="f34" fmla="*/ f30 1 2"/>
                              <a:gd name="f35" fmla="*/ f31 1 2"/>
                              <a:gd name="f36" fmla="*/ f32 1 f7"/>
                              <a:gd name="f37" fmla="+- f11 f34 0"/>
                              <a:gd name="f38" fmla="+- f11 f35 0"/>
                              <a:gd name="f39" fmla="+- f36 0 f1"/>
                              <a:gd name="f40" fmla="*/ f35 f22 1"/>
                              <a:gd name="f41" fmla="*/ f34 f22 1"/>
                              <a:gd name="f42" fmla="cos 1 f39"/>
                              <a:gd name="f43" fmla="sin 1 f39"/>
                              <a:gd name="f44" fmla="*/ f38 f22 1"/>
                              <a:gd name="f45" fmla="+- 0 0 f42"/>
                              <a:gd name="f46" fmla="+- 0 0 f43"/>
                              <a:gd name="f47" fmla="+- 0 0 f45"/>
                              <a:gd name="f48" fmla="+- 0 0 f46"/>
                              <a:gd name="f49" fmla="*/ f47 f35 1"/>
                              <a:gd name="f50" fmla="*/ f48 f34 1"/>
                              <a:gd name="f51" fmla="+- f38 f49 0"/>
                              <a:gd name="f52" fmla="+- f37 0 f50"/>
                              <a:gd name="f53" fmla="+- f37 f50 0"/>
                              <a:gd name="f54" fmla="*/ f52 f22 1"/>
                              <a:gd name="f55" fmla="*/ f51 f22 1"/>
                              <a:gd name="f56" fmla="*/ f53 f22 1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</a:cxnLst>
                            <a:rect l="f29" t="f54" r="f55" b="f56"/>
                            <a:pathLst>
                              <a:path>
                                <a:moveTo>
                                  <a:pt x="f29" y="f29"/>
                                </a:moveTo>
                                <a:lnTo>
                                  <a:pt x="f44" y="f29"/>
                                </a:lnTo>
                                <a:arcTo wR="f40" hR="f41" stAng="f2" swAng="f0"/>
                                <a:lnTo>
                                  <a:pt x="f29" y="f3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66"/>
                          </a:solidFill>
                          <a:ln w="12701">
                            <a:solidFill>
                              <a:srgbClr val="CCFF66"/>
                            </a:solidFill>
                            <a:prstDash val="solid"/>
                            <a:miter/>
                          </a:ln>
                        </wps:spPr>
                        <wps:bodyPr lIns="0" tIns="0" rIns="0" bIns="0"/>
                      </wps:wsp>
                      <pic:pic xmlns:pic="http://schemas.openxmlformats.org/drawingml/2006/picture">
                        <pic:nvPicPr>
                          <pic:cNvPr id="4" name="irc_mi" descr="Image result for roa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 rot="20883555">
                            <a:off x="891722" y="3485407"/>
                            <a:ext cx="7446644" cy="10048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9867904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irc_mi" descr="Image result for fenc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4324352" y="9858376"/>
                            <a:ext cx="5731514" cy="5731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DB234F" id="Group 13" o:spid="_x0000_s1026" style="position:absolute;margin-left:-213.25pt;margin-top:-233.35pt;width:907.15pt;height:1163.05pt;z-index:251610112;mso-position-horizontal-relative:margin;mso-width-relative:margin;mso-height-relative:margin" coordorigin="-3659,8286" coordsize="115209,147707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oNnCibAAD/9ElEQVS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Image result for grass hills" style="position:absolute;left:14305;top:8286;width:75457;height:43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LB5RPAAAAA2gAAAA8AAABkcnMvZG93bnJldi54bWxEj0GLwjAUhO8L/ofwBG9rqgeRahQVBREP&#10;bnd/wLN5NsXmpSRR6783grDHYeabYebLzjbiTj7UjhWMhhkI4tLpmisFf7+77ymIEJE1No5JwZMC&#10;LBe9rznm2j34h+5FrEQq4ZCjAhNjm0sZSkMWw9C1xMm7OG8xJukrqT0+Urlt5DjLJtJizWnBYEsb&#10;Q+W1uFkFYzk9+O3FrM/FybSxqI/nfReUGvS71QxEpC7+hz/0XicO3lfSDZCLF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ssHlE8AAAADaAAAADwAAAAAAAAAAAAAAAACfAgAA&#10;ZHJzL2Rvd25yZXYueG1sUEsFBgAAAAAEAAQA9wAAAIwDAAAAAA==&#10;">
                  <v:imagedata r:id="rId10" o:title="Image result for grass hills"/>
                  <v:path arrowok="t"/>
                </v:shape>
                <v:shape id="Flowchart: Delay 6" o:spid="_x0000_s1028" style="position:absolute;left:38767;width:30356;height:115208;rotation:-5898236fd;visibility:visible;mso-wrap-style:square;v-text-anchor:top" coordsize="3035625,115209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pnb8UA&#10;AADaAAAADwAAAGRycy9kb3ducmV2LnhtbESPQWsCMRSE70L/Q3hCL1KzWpC6NUqRihUP0rXQenvd&#10;PDeLm5dlE3X990YQPA4z8w0zmbW2EidqfOlYwaCfgCDOnS65UPCzXby8gfABWWPlmBRcyMNs+tSZ&#10;YKrdmb/plIVCRAj7FBWYEOpUSp8bsuj7riaO3t41FkOUTSF1g+cIt5UcJslIWiw5LhisaW4oP2RH&#10;q8Ausr/RrtdufuVu9d9bjw9LM/xU6rnbfryDCNSGR/je/tIKXuF2Jd4A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WmdvxQAAANoAAAAPAAAAAAAAAAAAAAAAAJgCAABkcnMv&#10;ZG93bnJldi54bWxQSwUGAAAAAAQABAD1AAAAigMAAAAA&#10;" path="m,l1517812,wa,,3035624,11520946,1517812,,1517812,11520946l,11520946,,xe" fillcolor="#cf6" strokecolor="#cf6" strokeweight=".35281mm">
                  <v:stroke joinstyle="miter"/>
                  <v:path arrowok="t" o:connecttype="custom" o:connectlocs="1517813,0;3035625,5760473;1517813,11520946;0,5760473" o:connectangles="270,0,90,180" textboxrect="0,1687203,2591068,9833743"/>
                </v:shape>
                <v:shape id="irc_mi" o:spid="_x0000_s1029" type="#_x0000_t75" alt="Image result for road image" style="position:absolute;left:8917;top:34854;width:74466;height:100482;rotation:-782549fd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C6HDAAAA2gAAAA8AAABkcnMvZG93bnJldi54bWxEj9FqwkAURN8L/YflFnzTTYuEkroJtVKt&#10;+qKpH3DJXjep2bshu2r6925B6OMwM2eYWTHYVlyo941jBc+TBARx5XTDRsHh+3P8CsIHZI2tY1Lw&#10;Sx6K/PFhhpl2V97TpQxGRAj7DBXUIXSZlL6qyaKfuI44ekfXWwxR9kbqHq8Rblv5kiSptNhwXKix&#10;o4+aqlN5tgp+2KzSdL2YN5tltQ2L6a6kjVFq9DS8v4EINIT/8L39pRVM4e9KvAEyvw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G8LocMAAADaAAAADwAAAAAAAAAAAAAAAACf&#10;AgAAZHJzL2Rvd25yZXYueG1sUEsFBgAAAAAEAAQA9wAAAI8DAAAAAA==&#10;">
                  <v:imagedata r:id="rId11" o:title="Image result for road image"/>
                  <v:path arrowok="t"/>
                </v:shape>
                <v:shape id="irc_mi" o:spid="_x0000_s1030" type="#_x0000_t75" alt="Image result for fence" style="position:absolute;top:98679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CzJejDAAAA2gAAAA8AAABkcnMvZG93bnJldi54bWxEj0+LwjAUxO8LfofwBC+LpiusaDWKCCuL&#10;guKfi7dn82yKzUtpotZvb4SFPQ4z8xtmMmtsKe5U+8Kxgq9eAoI4c7rgXMHx8NMdgvABWWPpmBQ8&#10;ycNs2vqYYKrdg3d034dcRAj7FBWYEKpUSp8Zsuh7riKO3sXVFkOUdS51jY8It6XsJ8lAWiw4Lhis&#10;aGEou+5vVsF5bZ6rlaTR4pzgdvm5qfzAnZTqtJv5GESgJvyH/9q/WsE3vK/EGyCn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LMl6MMAAADaAAAADwAAAAAAAAAAAAAAAACf&#10;AgAAZHJzL2Rvd25yZXYueG1sUEsFBgAAAAAEAAQA9wAAAI8DAAAAAA==&#10;">
                  <v:imagedata r:id="rId12" o:title="Image result for fence"/>
                  <v:path arrowok="t"/>
                </v:shape>
                <v:shape id="irc_mi" o:spid="_x0000_s1031" type="#_x0000_t75" alt="Image result for fence" style="position:absolute;left:43243;top:98583;width:57315;height:573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Bhu5/CAAAA2gAAAA8AAABkcnMvZG93bnJldi54bWxEj0GLwjAUhO+C/yE8wYusqR6Kdo0igiIu&#10;rKh72duzeTbF5qU0Ueu/3ywIHoeZ+YaZLVpbiTs1vnSsYDRMQBDnTpdcKPg5rT8mIHxA1lg5JgVP&#10;8rCYdzszzLR78IHux1CICGGfoQITQp1J6XNDFv3Q1cTRu7jGYoiyKaRu8BHhtpLjJEmlxZLjgsGa&#10;Voby6/FmFZy/zHO3kzRdnRPcbwbftU/dr1L9Xrv8BBGoDe/wq73VClL4vxJvgJz/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gYbufwgAAANoAAAAPAAAAAAAAAAAAAAAAAJ8C&#10;AABkcnMvZG93bnJldi54bWxQSwUGAAAAAAQABAD3AAAAjgMAAAAA&#10;">
                  <v:imagedata r:id="rId12" o:title="Image result for fence"/>
                  <v:path arrowok="t"/>
                </v:shape>
                <w10:wrap anchorx="margin"/>
              </v:group>
            </w:pict>
          </mc:Fallback>
        </mc:AlternateContent>
      </w:r>
      <w:bookmarkEnd w:id="0"/>
      <w:r w:rsidR="00B118C2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7235733" wp14:editId="01D52E33">
                <wp:simplePos x="0" y="0"/>
                <wp:positionH relativeFrom="column">
                  <wp:posOffset>-2715904</wp:posOffset>
                </wp:positionH>
                <wp:positionV relativeFrom="paragraph">
                  <wp:posOffset>-2538484</wp:posOffset>
                </wp:positionV>
                <wp:extent cx="1423035" cy="733246"/>
                <wp:effectExtent l="19050" t="19050" r="24765" b="101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3035" cy="73324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B118C2" w:rsidRPr="006D7F4A" w:rsidRDefault="00B118C2" w:rsidP="00B118C2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Read, write, order and compare numbers up to 10,000,000 and determine the value of each dig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7" type="#_x0000_t202" style="position:absolute;margin-left:-213.85pt;margin-top:-199.9pt;width:112.05pt;height:57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B118C2" w:rsidRPr="006D7F4A" w:rsidRDefault="00B118C2" w:rsidP="00B118C2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Read, write, order and compare numbers up to 10,000,000 and determine the value of each digit.</w:t>
                      </w:r>
                    </w:p>
                  </w:txbxContent>
                </v:textbox>
              </v:shape>
            </w:pict>
          </mc:Fallback>
        </mc:AlternateContent>
      </w:r>
      <w:r w:rsidR="0096247E">
        <w:rPr>
          <w:color w:val="0000FF"/>
          <w:lang w:eastAsia="en-GB"/>
        </w:rPr>
        <w:t xml:space="preserve"> </w:t>
      </w:r>
    </w:p>
    <w:p w:rsidR="00391B6C" w:rsidRDefault="00F90F91">
      <w:r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A99BA2" wp14:editId="4CC4886B">
                <wp:simplePos x="0" y="0"/>
                <wp:positionH relativeFrom="margin">
                  <wp:align>right</wp:align>
                </wp:positionH>
                <wp:positionV relativeFrom="paragraph">
                  <wp:posOffset>7185075</wp:posOffset>
                </wp:positionV>
                <wp:extent cx="1359535" cy="921716"/>
                <wp:effectExtent l="19050" t="19050" r="12065" b="1206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9535" cy="92171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857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3B3A" w:rsidRPr="009B3761" w:rsidRDefault="00F63B3A" w:rsidP="009B3761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EYFS</w:t>
                            </w:r>
                            <w:r w:rsid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- </w:t>
                            </w:r>
                          </w:p>
                          <w:p w:rsidR="00F90F91" w:rsidRPr="00F90F91" w:rsidRDefault="00F90F91" w:rsidP="00F90F91">
                            <w:pPr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510"/>
                                <w:tab w:val="num" w:pos="142"/>
                              </w:tabs>
                              <w:suppressAutoHyphens w:val="0"/>
                              <w:autoSpaceDN/>
                              <w:spacing w:after="0" w:line="240" w:lineRule="auto"/>
                              <w:ind w:left="142" w:hanging="142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Order important times in their day and use positional language to describe when events happen e.g. now, before, later, soon, yesterday, today, tomorrow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99BA2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55.85pt;margin-top:565.75pt;width:107.05pt;height:72.6pt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" fillcolor="white [3212]" strokecolor="#ffc000" strokeweight="2.25pt">
                <v:textbox>
                  <w:txbxContent>
                    <w:p w:rsidR="00F63B3A" w:rsidRPr="009B3761" w:rsidRDefault="00F63B3A" w:rsidP="009B3761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EYFS</w:t>
                      </w:r>
                      <w:r w:rsid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- </w:t>
                      </w:r>
                    </w:p>
                    <w:p w:rsidR="00F90F91" w:rsidRPr="00F90F91" w:rsidRDefault="00F90F91" w:rsidP="00F90F91">
                      <w:pPr>
                        <w:numPr>
                          <w:ilvl w:val="0"/>
                          <w:numId w:val="1"/>
                        </w:numPr>
                        <w:tabs>
                          <w:tab w:val="clear" w:pos="510"/>
                          <w:tab w:val="num" w:pos="142"/>
                        </w:tabs>
                        <w:suppressAutoHyphens w:val="0"/>
                        <w:autoSpaceDN/>
                        <w:spacing w:after="0" w:line="240" w:lineRule="auto"/>
                        <w:ind w:left="142" w:hanging="142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Order important times in their day and use positional language to describe when events happen e.g. now, before, later, soon, yesterday, today, tomorrow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01DCE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7235733" wp14:editId="01D52E33">
                <wp:simplePos x="0" y="0"/>
                <wp:positionH relativeFrom="column">
                  <wp:posOffset>-753085</wp:posOffset>
                </wp:positionH>
                <wp:positionV relativeFrom="paragraph">
                  <wp:posOffset>353060</wp:posOffset>
                </wp:positionV>
                <wp:extent cx="1682115" cy="782727"/>
                <wp:effectExtent l="19050" t="19050" r="13335" b="1778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115" cy="78272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6</w:t>
                            </w:r>
                          </w:p>
                          <w:p w:rsidR="00300B73" w:rsidRPr="00723835" w:rsidRDefault="00801DCE" w:rsidP="00801DCE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  <w:t>Use, read, write and convert between standard units, converting measurements of time from a smaller unit of measure to a larger unit, and visa vers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5733" id="_x0000_s1028" type="#_x0000_t202" style="position:absolute;margin-left:-59.3pt;margin-top:27.8pt;width:132.45pt;height:61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" fillcolor="window" strokecolor="#00b050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6</w:t>
                      </w:r>
                    </w:p>
                    <w:p w:rsidR="00300B73" w:rsidRPr="00723835" w:rsidRDefault="00801DCE" w:rsidP="00801DCE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  <w:t>Use, read, write and convert between standard units, converting measurements of time from a smaller unit of measure to a larger unit, and visa versa.</w:t>
                      </w:r>
                    </w:p>
                  </w:txbxContent>
                </v:textbox>
              </v:shape>
            </w:pict>
          </mc:Fallback>
        </mc:AlternateContent>
      </w:r>
      <w:r w:rsidR="00801DCE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C46B3CF" wp14:editId="4F6CE104">
                <wp:simplePos x="0" y="0"/>
                <wp:positionH relativeFrom="margin">
                  <wp:posOffset>833933</wp:posOffset>
                </wp:positionH>
                <wp:positionV relativeFrom="paragraph">
                  <wp:posOffset>2364893</wp:posOffset>
                </wp:positionV>
                <wp:extent cx="1624084" cy="592532"/>
                <wp:effectExtent l="19050" t="19050" r="14605" b="1714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4084" cy="59253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13D5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13D52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5</w:t>
                            </w:r>
                          </w:p>
                          <w:p w:rsidR="00300B73" w:rsidRPr="00300B73" w:rsidRDefault="00801DCE" w:rsidP="00300B73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involving converting between units of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B3CF" id="_x0000_s1029" type="#_x0000_t202" style="position:absolute;margin-left:65.65pt;margin-top:186.2pt;width:127.9pt;height:46.6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" fillcolor="window" strokecolor="#00b050" strokeweight="2.25pt">
                <v:textbox>
                  <w:txbxContent>
                    <w:p w:rsidR="00B118C2" w:rsidRPr="00913D5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13D52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5</w:t>
                      </w:r>
                    </w:p>
                    <w:p w:rsidR="00300B73" w:rsidRPr="00300B73" w:rsidRDefault="00801DCE" w:rsidP="00300B73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involving converting between units of tim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01DCE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76105F" wp14:editId="305EE993">
                <wp:simplePos x="0" y="0"/>
                <wp:positionH relativeFrom="column">
                  <wp:posOffset>3576650</wp:posOffset>
                </wp:positionH>
                <wp:positionV relativeFrom="paragraph">
                  <wp:posOffset>2159559</wp:posOffset>
                </wp:positionV>
                <wp:extent cx="1679575" cy="1031443"/>
                <wp:effectExtent l="19050" t="19050" r="15875" b="1651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103144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Pr="009B3761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4</w:t>
                            </w:r>
                          </w:p>
                          <w:p w:rsidR="00300B73" w:rsidRDefault="00801DCE" w:rsidP="00047E2F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Read, write and convert time between analogue and digital 12 and 24 hour clocks</w:t>
                            </w:r>
                          </w:p>
                          <w:p w:rsidR="00801DCE" w:rsidRPr="00857B08" w:rsidRDefault="00801DCE" w:rsidP="00047E2F">
                            <w:pPr>
                              <w:pStyle w:val="ListParagraph"/>
                              <w:keepLines/>
                              <w:numPr>
                                <w:ilvl w:val="0"/>
                                <w:numId w:val="27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Solve problems involving converting from hours to minutes; minutes to seconds; years to months; weeks to day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6105F" id="_x0000_s1030" type="#_x0000_t202" style="position:absolute;margin-left:281.65pt;margin-top:170.05pt;width:132.25pt;height:81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" fillcolor="window" strokecolor="red" strokeweight="2.25pt">
                <v:textbox>
                  <w:txbxContent>
                    <w:p w:rsidR="00B118C2" w:rsidRPr="009B3761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4</w:t>
                      </w:r>
                    </w:p>
                    <w:p w:rsidR="00300B73" w:rsidRDefault="00801DCE" w:rsidP="00047E2F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Read, write and convert time between analogue and digital 12 and 24 hour clocks</w:t>
                      </w:r>
                    </w:p>
                    <w:p w:rsidR="00801DCE" w:rsidRPr="00857B08" w:rsidRDefault="00801DCE" w:rsidP="00047E2F">
                      <w:pPr>
                        <w:pStyle w:val="ListParagraph"/>
                        <w:keepLines/>
                        <w:numPr>
                          <w:ilvl w:val="0"/>
                          <w:numId w:val="27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Solve problems involving converting from hours to minutes; minutes to seconds; years to months; weeks to days.</w:t>
                      </w:r>
                    </w:p>
                  </w:txbxContent>
                </v:textbox>
              </v:shape>
            </w:pict>
          </mc:Fallback>
        </mc:AlternateContent>
      </w:r>
      <w:r w:rsidR="00801DCE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976ED9" wp14:editId="30843A86">
                <wp:simplePos x="0" y="0"/>
                <wp:positionH relativeFrom="column">
                  <wp:posOffset>3416046</wp:posOffset>
                </wp:positionH>
                <wp:positionV relativeFrom="paragraph">
                  <wp:posOffset>3900755</wp:posOffset>
                </wp:positionV>
                <wp:extent cx="1978660" cy="1836115"/>
                <wp:effectExtent l="19050" t="19050" r="21590" b="1206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8660" cy="18361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 3</w:t>
                            </w:r>
                          </w:p>
                          <w:p w:rsidR="00A6387D" w:rsidRDefault="00801DCE" w:rsidP="007338E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Tell and write the time from an analogue clock, including using Roman numerals from 1 to X11, and 12 hour and 24 hour clocks.</w:t>
                            </w:r>
                          </w:p>
                          <w:p w:rsidR="00801DCE" w:rsidRDefault="00801DCE" w:rsidP="007338E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Estimate and read time with increasing accuracy to the nearest minute; record and compare time in terms of seconds, minutes and hours; use vocabulary such as o’clock, a.m/p.m, morning, afternoon, noon and midnight.</w:t>
                            </w:r>
                          </w:p>
                          <w:p w:rsidR="00801DCE" w:rsidRDefault="00801DCE" w:rsidP="007338E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Know the number of seconds in a minute and the number of days in each month, year and leap year.</w:t>
                            </w:r>
                          </w:p>
                          <w:p w:rsidR="00801DCE" w:rsidRPr="00A41CF7" w:rsidRDefault="00801DCE" w:rsidP="007338EE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durations of events (for example, to compare the time taken by particular events or task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6ED9" id="_x0000_s1031" type="#_x0000_t202" style="position:absolute;margin-left:269pt;margin-top:307.15pt;width:155.8pt;height:144.6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" fillcolor="window" strokecolor="red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 3</w:t>
                      </w:r>
                    </w:p>
                    <w:p w:rsidR="00A6387D" w:rsidRDefault="00801DCE" w:rsidP="007338E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Tell and write the time from an analogue clock, including using Roman numerals from 1 to X11, and 12 hour and 24 hour clocks.</w:t>
                      </w:r>
                    </w:p>
                    <w:p w:rsidR="00801DCE" w:rsidRDefault="00801DCE" w:rsidP="007338E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Estimate and read time with increasing accuracy to the nearest minute; record and compare time in terms of seconds, minutes and hours; use vocabulary such as o’clock, a.m/p.m, morning, afternoon, noon and midnight.</w:t>
                      </w:r>
                    </w:p>
                    <w:p w:rsidR="00801DCE" w:rsidRDefault="00801DCE" w:rsidP="007338E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Know the number of seconds in a minute and the number of days in each month, year and leap year.</w:t>
                      </w:r>
                    </w:p>
                    <w:p w:rsidR="00801DCE" w:rsidRPr="00A41CF7" w:rsidRDefault="00801DCE" w:rsidP="007338EE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durations of events (for example, to compare the time taken by particular events or tasks).</w:t>
                      </w:r>
                    </w:p>
                  </w:txbxContent>
                </v:textbox>
              </v:shape>
            </w:pict>
          </mc:Fallback>
        </mc:AlternateContent>
      </w:r>
      <w:r w:rsidR="00801DCE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C2912E9" wp14:editId="3EC74006">
                <wp:simplePos x="0" y="0"/>
                <wp:positionH relativeFrom="column">
                  <wp:posOffset>-768096</wp:posOffset>
                </wp:positionH>
                <wp:positionV relativeFrom="paragraph">
                  <wp:posOffset>4683811</wp:posOffset>
                </wp:positionV>
                <wp:extent cx="1652905" cy="1250899"/>
                <wp:effectExtent l="19050" t="19050" r="23495" b="2603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2905" cy="125089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18C2" w:rsidRDefault="00B118C2" w:rsidP="00B118C2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2242E" w:rsidRDefault="00801DCE" w:rsidP="007338EE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Compare and sequence intervals of time.</w:t>
                            </w:r>
                          </w:p>
                          <w:p w:rsidR="00801DCE" w:rsidRDefault="00801DCE" w:rsidP="007338EE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Tell and write the time to 5 minutes, including quarter to/past the hour and draw the hands on a clock face to show these times.</w:t>
                            </w:r>
                          </w:p>
                          <w:p w:rsidR="00801DCE" w:rsidRPr="00A41CF7" w:rsidRDefault="00801DCE" w:rsidP="007338EE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 w:val="0"/>
                              <w:autoSpaceDN/>
                              <w:spacing w:after="0" w:line="240" w:lineRule="auto"/>
                              <w:ind w:left="142" w:hanging="153"/>
                              <w:textAlignment w:val="auto"/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 w:cs="Arial"/>
                                <w:sz w:val="14"/>
                                <w:szCs w:val="14"/>
                              </w:rPr>
                              <w:t>Know the number of minutes in an hour and the number of hours in a d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912E9" id="_x0000_s1032" type="#_x0000_t202" style="position:absolute;margin-left:-60.5pt;margin-top:368.8pt;width:130.15pt;height:98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" fillcolor="window" strokecolor="#00b0f0" strokeweight="2.25pt">
                <v:textbox>
                  <w:txbxContent>
                    <w:p w:rsidR="00B118C2" w:rsidRDefault="00B118C2" w:rsidP="00B118C2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42242E" w:rsidRDefault="00801DCE" w:rsidP="007338E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Compare and sequence intervals of time.</w:t>
                      </w:r>
                    </w:p>
                    <w:p w:rsidR="00801DCE" w:rsidRDefault="00801DCE" w:rsidP="007338E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Tell and write the time to 5 minutes, including quarter to/past the hour and draw the hands on a clock face to show these times.</w:t>
                      </w:r>
                    </w:p>
                    <w:p w:rsidR="00801DCE" w:rsidRPr="00A41CF7" w:rsidRDefault="00801DCE" w:rsidP="007338E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 w:val="0"/>
                        <w:autoSpaceDN/>
                        <w:spacing w:after="0" w:line="240" w:lineRule="auto"/>
                        <w:ind w:left="142" w:hanging="153"/>
                        <w:textAlignment w:val="auto"/>
                        <w:rPr>
                          <w:rFonts w:ascii="Gill Sans MT" w:hAnsi="Gill Sans MT" w:cs="Arial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 w:cs="Arial"/>
                          <w:sz w:val="14"/>
                          <w:szCs w:val="14"/>
                        </w:rPr>
                        <w:t>Know the number of minutes in an hour and the number of hours in a day.</w:t>
                      </w:r>
                    </w:p>
                  </w:txbxContent>
                </v:textbox>
              </v:shape>
            </w:pict>
          </mc:Fallback>
        </mc:AlternateContent>
      </w:r>
      <w:r w:rsidR="00A25EB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76B5BEF" wp14:editId="7CB2C81F">
                <wp:simplePos x="0" y="0"/>
                <wp:positionH relativeFrom="column">
                  <wp:posOffset>-719912</wp:posOffset>
                </wp:positionH>
                <wp:positionV relativeFrom="paragraph">
                  <wp:posOffset>6249136</wp:posOffset>
                </wp:positionV>
                <wp:extent cx="1634490" cy="1448410"/>
                <wp:effectExtent l="19050" t="19050" r="2286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4490" cy="144841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8575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23835" w:rsidRDefault="00B118C2" w:rsidP="00723835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Year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B3761"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Gill Sans MT" w:hAnsi="Gill Sans M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A41CF7" w:rsidRDefault="00DA715A" w:rsidP="00521980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Sequence events in chronological order using language (for example, before and after, next, first, today, yesterday, tomorrow, morning, afternoon and evening).</w:t>
                            </w:r>
                          </w:p>
                          <w:p w:rsidR="00DA715A" w:rsidRDefault="00DA715A" w:rsidP="00521980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Recognise and use language relating to dates, including days of the weeks, months and years.</w:t>
                            </w:r>
                          </w:p>
                          <w:p w:rsidR="00DA715A" w:rsidRPr="007F7328" w:rsidRDefault="00DA715A" w:rsidP="00521980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after="0" w:line="240" w:lineRule="auto"/>
                              <w:ind w:left="142" w:hanging="153"/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>Tell the time to the hour and half past the hour</w:t>
                            </w:r>
                            <w:r w:rsidR="00801DCE">
                              <w:rPr>
                                <w:rFonts w:ascii="Gill Sans MT" w:hAnsi="Gill Sans MT"/>
                                <w:sz w:val="14"/>
                                <w:szCs w:val="14"/>
                              </w:rPr>
                              <w:t xml:space="preserve"> and draw the hands on a clock face to show these tim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B5BEF" id="_x0000_s1033" type="#_x0000_t202" style="position:absolute;margin-left:-56.7pt;margin-top:492.05pt;width:128.7pt;height:114.0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" fillcolor="window" strokecolor="#00b0f0" strokeweight="2.25pt">
                <v:textbox>
                  <w:txbxContent>
                    <w:p w:rsidR="00723835" w:rsidRDefault="00B118C2" w:rsidP="00723835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color w:val="000000" w:themeColor="text1"/>
                          <w:sz w:val="14"/>
                          <w:szCs w:val="14"/>
                        </w:rPr>
                      </w:pP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Year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9B3761"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Gill Sans MT" w:hAnsi="Gill Sans M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A41CF7" w:rsidRDefault="00DA715A" w:rsidP="00521980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Sequence events in chronological order using language (for example, before and after, next, first, today, yesterday, tomorrow, morning, afternoon and evening).</w:t>
                      </w:r>
                    </w:p>
                    <w:p w:rsidR="00DA715A" w:rsidRDefault="00DA715A" w:rsidP="00521980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Recognise and use language relating to dates, including days of the weeks, months and years.</w:t>
                      </w:r>
                    </w:p>
                    <w:p w:rsidR="00DA715A" w:rsidRPr="007F7328" w:rsidRDefault="00DA715A" w:rsidP="00521980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after="0" w:line="240" w:lineRule="auto"/>
                        <w:ind w:left="142" w:hanging="153"/>
                        <w:rPr>
                          <w:rFonts w:ascii="Gill Sans MT" w:hAnsi="Gill Sans MT"/>
                          <w:sz w:val="14"/>
                          <w:szCs w:val="14"/>
                        </w:rPr>
                      </w:pPr>
                      <w:r>
                        <w:rPr>
                          <w:rFonts w:ascii="Gill Sans MT" w:hAnsi="Gill Sans MT"/>
                          <w:sz w:val="14"/>
                          <w:szCs w:val="14"/>
                        </w:rPr>
                        <w:t>Tell the time to the hour and half past the hour</w:t>
                      </w:r>
                      <w:r w:rsidR="00801DCE">
                        <w:rPr>
                          <w:rFonts w:ascii="Gill Sans MT" w:hAnsi="Gill Sans MT"/>
                          <w:sz w:val="14"/>
                          <w:szCs w:val="14"/>
                        </w:rPr>
                        <w:t xml:space="preserve"> and draw the hands on a clock face to show these times.</w:t>
                      </w:r>
                    </w:p>
                  </w:txbxContent>
                </v:textbox>
              </v:shape>
            </w:pict>
          </mc:Fallback>
        </mc:AlternateContent>
      </w:r>
      <w:r w:rsidR="00300B73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40832" behindDoc="0" locked="0" layoutInCell="1" allowOverlap="1" wp14:anchorId="4FA0ED97" wp14:editId="6BC7A72C">
            <wp:simplePos x="0" y="0"/>
            <wp:positionH relativeFrom="column">
              <wp:posOffset>1236891</wp:posOffset>
            </wp:positionH>
            <wp:positionV relativeFrom="paragraph">
              <wp:posOffset>534988</wp:posOffset>
            </wp:positionV>
            <wp:extent cx="1032408" cy="1602740"/>
            <wp:effectExtent l="318" t="0" r="0" b="0"/>
            <wp:wrapNone/>
            <wp:docPr id="16" name="Picture 16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032408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B73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6EEB73F" wp14:editId="2EF8B59E">
                <wp:simplePos x="0" y="0"/>
                <wp:positionH relativeFrom="column">
                  <wp:posOffset>1079718</wp:posOffset>
                </wp:positionH>
                <wp:positionV relativeFrom="paragraph">
                  <wp:posOffset>923925</wp:posOffset>
                </wp:positionV>
                <wp:extent cx="1520456" cy="895985"/>
                <wp:effectExtent l="0" t="0" r="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0456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>Uppe</w:t>
                            </w:r>
                            <w:r>
                              <w:rPr>
                                <w:rFonts w:ascii="Gill Sans MT" w:hAnsi="Gill Sans MT"/>
                                <w:b/>
                                <w:color w:val="00B050"/>
                                <w:sz w:val="28"/>
                                <w:szCs w:val="28"/>
                              </w:rPr>
                              <w:t xml:space="preserve">r </w:t>
                            </w:r>
                            <w:r w:rsidRPr="00831CB6">
                              <w:rPr>
                                <w:rFonts w:ascii="Gill Sans MT" w:hAnsi="Gill Sans MT"/>
                                <w:b/>
                                <w:color w:val="00B05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B73F" id="_x0000_s1035" type="#_x0000_t202" style="position:absolute;margin-left:85pt;margin-top:72.75pt;width:119.7pt;height:70.5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>Uppe</w:t>
                      </w:r>
                      <w:r>
                        <w:rPr>
                          <w:rFonts w:ascii="Gill Sans MT" w:hAnsi="Gill Sans MT"/>
                          <w:b/>
                          <w:color w:val="00B050"/>
                          <w:sz w:val="28"/>
                          <w:szCs w:val="28"/>
                        </w:rPr>
                        <w:t xml:space="preserve">r </w:t>
                      </w:r>
                      <w:r w:rsidRPr="00831CB6">
                        <w:rPr>
                          <w:rFonts w:ascii="Gill Sans MT" w:hAnsi="Gill Sans MT"/>
                          <w:b/>
                          <w:color w:val="00B05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C865326" wp14:editId="0830BAD1">
                <wp:simplePos x="0" y="0"/>
                <wp:positionH relativeFrom="column">
                  <wp:posOffset>2448722</wp:posOffset>
                </wp:positionH>
                <wp:positionV relativeFrom="paragraph">
                  <wp:posOffset>3484880</wp:posOffset>
                </wp:positionV>
                <wp:extent cx="836930" cy="895985"/>
                <wp:effectExtent l="57150" t="76200" r="20320" b="755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8369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28"/>
                                <w:szCs w:val="28"/>
                              </w:rPr>
                              <w:t>Lower</w:t>
                            </w:r>
                          </w:p>
                          <w:p w:rsidR="00831CB6" w:rsidRPr="00831CB6" w:rsidRDefault="00831CB6" w:rsidP="00831CB6">
                            <w:pPr>
                              <w:spacing w:after="0"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FF0000"/>
                                <w:sz w:val="32"/>
                                <w:szCs w:val="32"/>
                              </w:rPr>
                              <w:t xml:space="preserve">KS2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65326" id="_x0000_s1036" type="#_x0000_t202" style="position:absolute;margin-left:192.8pt;margin-top:274.4pt;width:65.9pt;height:70.55pt;rotation:-1150581fd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" filled="f" stroked="f">
                <v:textbox>
                  <w:txbxContent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28"/>
                          <w:szCs w:val="28"/>
                        </w:rPr>
                        <w:t>Lower</w:t>
                      </w:r>
                    </w:p>
                    <w:p w:rsidR="00831CB6" w:rsidRPr="00831CB6" w:rsidRDefault="00831CB6" w:rsidP="00831CB6">
                      <w:pPr>
                        <w:spacing w:after="0" w:line="240" w:lineRule="auto"/>
                        <w:jc w:val="center"/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FF0000"/>
                          <w:sz w:val="32"/>
                          <w:szCs w:val="32"/>
                        </w:rPr>
                        <w:t xml:space="preserve">KS2 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35712" behindDoc="0" locked="0" layoutInCell="1" allowOverlap="1" wp14:anchorId="7D6B3014" wp14:editId="1420771D">
            <wp:simplePos x="0" y="0"/>
            <wp:positionH relativeFrom="column">
              <wp:posOffset>2100984</wp:posOffset>
            </wp:positionH>
            <wp:positionV relativeFrom="paragraph">
              <wp:posOffset>3038449</wp:posOffset>
            </wp:positionV>
            <wp:extent cx="1031358" cy="1576278"/>
            <wp:effectExtent l="0" t="114300" r="226060" b="43180"/>
            <wp:wrapNone/>
            <wp:docPr id="15" name="Picture 15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471546" flipH="1" flipV="1">
                      <a:off x="0" y="0"/>
                      <a:ext cx="1031240" cy="157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CB6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7BABD2C" wp14:editId="71F7EF36">
                <wp:simplePos x="0" y="0"/>
                <wp:positionH relativeFrom="column">
                  <wp:posOffset>1198083</wp:posOffset>
                </wp:positionH>
                <wp:positionV relativeFrom="paragraph">
                  <wp:posOffset>6162675</wp:posOffset>
                </wp:positionV>
                <wp:extent cx="748030" cy="895985"/>
                <wp:effectExtent l="57150" t="57150" r="13970" b="565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546612">
                          <a:off x="0" y="0"/>
                          <a:ext cx="748030" cy="895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831CB6" w:rsidRDefault="00831CB6" w:rsidP="00696077">
                            <w:pPr>
                              <w:spacing w:line="240" w:lineRule="auto"/>
                              <w:jc w:val="center"/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>KS</w:t>
                            </w:r>
                            <w:r w:rsidR="00696077" w:rsidRPr="00831CB6">
                              <w:rPr>
                                <w:rFonts w:ascii="Gill Sans MT" w:hAnsi="Gill Sans MT"/>
                                <w:b/>
                                <w:color w:val="00B0F0"/>
                                <w:sz w:val="36"/>
                                <w:szCs w:val="36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ABD2C" id="_x0000_s1037" type="#_x0000_t202" style="position:absolute;margin-left:94.35pt;margin-top:485.25pt;width:58.9pt;height:70.55pt;rotation:-1150581fd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" filled="f" stroked="f">
                <v:textbox>
                  <w:txbxContent>
                    <w:p w:rsidR="00696077" w:rsidRPr="00831CB6" w:rsidRDefault="00831CB6" w:rsidP="00696077">
                      <w:pPr>
                        <w:spacing w:line="240" w:lineRule="auto"/>
                        <w:jc w:val="center"/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</w:pPr>
                      <w:r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>KS</w:t>
                      </w:r>
                      <w:r w:rsidR="00696077" w:rsidRPr="00831CB6">
                        <w:rPr>
                          <w:rFonts w:ascii="Gill Sans MT" w:hAnsi="Gill Sans MT"/>
                          <w:b/>
                          <w:color w:val="00B0F0"/>
                          <w:sz w:val="36"/>
                          <w:szCs w:val="36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831CB6" w:rsidRPr="00696077">
        <w:rPr>
          <w:noProof/>
          <w:color w:val="0000FF"/>
          <w:lang w:eastAsia="en-GB"/>
        </w:rPr>
        <w:drawing>
          <wp:anchor distT="0" distB="0" distL="114300" distR="114300" simplePos="0" relativeHeight="251625472" behindDoc="0" locked="0" layoutInCell="1" allowOverlap="1" wp14:anchorId="77A155EA" wp14:editId="0369E2C7">
            <wp:simplePos x="0" y="0"/>
            <wp:positionH relativeFrom="column">
              <wp:posOffset>1154756</wp:posOffset>
            </wp:positionH>
            <wp:positionV relativeFrom="paragraph">
              <wp:posOffset>5652952</wp:posOffset>
            </wp:positionV>
            <wp:extent cx="1041400" cy="1602740"/>
            <wp:effectExtent l="247650" t="114300" r="0" b="35560"/>
            <wp:wrapNone/>
            <wp:docPr id="14" name="Picture 14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8972125" flipV="1">
                      <a:off x="0" y="0"/>
                      <a:ext cx="1041400" cy="160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6077" w:rsidRPr="00696077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2A0C9FAA" wp14:editId="41561686">
                <wp:simplePos x="0" y="0"/>
                <wp:positionH relativeFrom="column">
                  <wp:posOffset>4586605</wp:posOffset>
                </wp:positionH>
                <wp:positionV relativeFrom="paragraph">
                  <wp:posOffset>6135532</wp:posOffset>
                </wp:positionV>
                <wp:extent cx="1233377" cy="585733"/>
                <wp:effectExtent l="0" t="0" r="0" b="508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3377" cy="5857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6077" w:rsidRPr="00696077" w:rsidRDefault="00696077" w:rsidP="00696077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</w:pPr>
                            <w:r w:rsidRPr="00696077">
                              <w:rPr>
                                <w:rFonts w:ascii="Gill Sans MT" w:hAnsi="Gill Sans MT"/>
                                <w:b/>
                                <w:color w:val="FFC000"/>
                                <w:sz w:val="40"/>
                                <w:szCs w:val="40"/>
                              </w:rPr>
                              <w:t>EYF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C9FAA" id="_x0000_s1038" type="#_x0000_t202" style="position:absolute;margin-left:361.15pt;margin-top:483.1pt;width:97.1pt;height:46.1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" filled="f" stroked="f">
                <v:textbox>
                  <w:txbxContent>
                    <w:p w:rsidR="00696077" w:rsidRPr="00696077" w:rsidRDefault="00696077" w:rsidP="00696077">
                      <w:pPr>
                        <w:jc w:val="center"/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</w:pPr>
                      <w:r w:rsidRPr="00696077">
                        <w:rPr>
                          <w:rFonts w:ascii="Gill Sans MT" w:hAnsi="Gill Sans MT"/>
                          <w:b/>
                          <w:color w:val="FFC000"/>
                          <w:sz w:val="40"/>
                          <w:szCs w:val="40"/>
                        </w:rPr>
                        <w:t>EYFS</w:t>
                      </w:r>
                    </w:p>
                  </w:txbxContent>
                </v:textbox>
              </v:shape>
            </w:pict>
          </mc:Fallback>
        </mc:AlternateContent>
      </w:r>
      <w:r w:rsidR="00696077">
        <w:rPr>
          <w:noProof/>
          <w:lang w:eastAsia="en-GB"/>
        </w:rPr>
        <w:drawing>
          <wp:anchor distT="0" distB="0" distL="114300" distR="114300" simplePos="0" relativeHeight="251615232" behindDoc="0" locked="0" layoutInCell="1" allowOverlap="1" wp14:anchorId="1EAADD63" wp14:editId="1BFBD61D">
            <wp:simplePos x="0" y="0"/>
            <wp:positionH relativeFrom="column">
              <wp:posOffset>4724718</wp:posOffset>
            </wp:positionH>
            <wp:positionV relativeFrom="paragraph">
              <wp:posOffset>5824064</wp:posOffset>
            </wp:positionV>
            <wp:extent cx="900984" cy="1386503"/>
            <wp:effectExtent l="80962" t="147638" r="75883" b="0"/>
            <wp:wrapNone/>
            <wp:docPr id="12" name="Picture 12" descr="Footprint Printable This That And The Other - Digital Footprint Template (390x599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otprint Printable This That And The Other - Digital Footprint Template (390x599), Png Downloa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7201412">
                      <a:off x="0" y="0"/>
                      <a:ext cx="900984" cy="138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47FC96F8" wp14:editId="40387AD1">
                <wp:simplePos x="0" y="0"/>
                <wp:positionH relativeFrom="page">
                  <wp:posOffset>6619871</wp:posOffset>
                </wp:positionH>
                <wp:positionV relativeFrom="page">
                  <wp:posOffset>9543419</wp:posOffset>
                </wp:positionV>
                <wp:extent cx="1381128" cy="1162046"/>
                <wp:effectExtent l="0" t="19050" r="28572" b="19054"/>
                <wp:wrapNone/>
                <wp:docPr id="7" name="Flowchart: Manual Inpu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8" cy="1162046"/>
                        </a:xfrm>
                        <a:custGeom>
                          <a:avLst/>
                          <a:gdLst>
                            <a:gd name="f0" fmla="val 10800000"/>
                            <a:gd name="f1" fmla="val 5400000"/>
                            <a:gd name="f2" fmla="val 180"/>
                            <a:gd name="f3" fmla="val w"/>
                            <a:gd name="f4" fmla="val h"/>
                            <a:gd name="f5" fmla="val 0"/>
                            <a:gd name="f6" fmla="val 5"/>
                            <a:gd name="f7" fmla="val 1"/>
                            <a:gd name="f8" fmla="+- 0 0 -360"/>
                            <a:gd name="f9" fmla="*/ f3 1 5"/>
                            <a:gd name="f10" fmla="*/ f4 1 5"/>
                            <a:gd name="f11" fmla="val f5"/>
                            <a:gd name="f12" fmla="val f6"/>
                            <a:gd name="f13" fmla="*/ f8 f0 1"/>
                            <a:gd name="f14" fmla="+- f12 0 f11"/>
                            <a:gd name="f15" fmla="*/ f13 1 f2"/>
                            <a:gd name="f16" fmla="*/ f14 1 5"/>
                            <a:gd name="f17" fmla="*/ f14 1 10"/>
                            <a:gd name="f18" fmla="*/ f14 1 2"/>
                            <a:gd name="f19" fmla="+- f15 0 f1"/>
                            <a:gd name="f20" fmla="+- f11 f18 0"/>
                            <a:gd name="f21" fmla="*/ f17 1 f16"/>
                            <a:gd name="f22" fmla="*/ f11 1 f16"/>
                            <a:gd name="f23" fmla="*/ f12 1 f16"/>
                            <a:gd name="f24" fmla="*/ f16 1 f16"/>
                            <a:gd name="f25" fmla="*/ f20 1 f16"/>
                            <a:gd name="f26" fmla="*/ f22 f9 1"/>
                            <a:gd name="f27" fmla="*/ f23 f9 1"/>
                            <a:gd name="f28" fmla="*/ f23 f10 1"/>
                            <a:gd name="f29" fmla="*/ f24 f10 1"/>
                            <a:gd name="f30" fmla="*/ f21 f10 1"/>
                            <a:gd name="f31" fmla="*/ f25 f9 1"/>
                          </a:gdLst>
                          <a:ahLst/>
                          <a:cxnLst>
                            <a:cxn ang="3cd4">
                              <a:pos x="hc" y="t"/>
                            </a:cxn>
                            <a:cxn ang="0">
                              <a:pos x="r" y="vc"/>
                            </a:cxn>
                            <a:cxn ang="cd4">
                              <a:pos x="hc" y="b"/>
                            </a:cxn>
                            <a:cxn ang="cd2">
                              <a:pos x="l" y="vc"/>
                            </a:cxn>
                            <a:cxn ang="f19">
                              <a:pos x="f31" y="f30"/>
                            </a:cxn>
                          </a:cxnLst>
                          <a:rect l="f26" t="f29" r="f27" b="f28"/>
                          <a:pathLst>
                            <a:path w="5" h="5">
                              <a:moveTo>
                                <a:pt x="f5" y="f7"/>
                              </a:moveTo>
                              <a:lnTo>
                                <a:pt x="f6" y="f5"/>
                              </a:lnTo>
                              <a:lnTo>
                                <a:pt x="f6" y="f6"/>
                              </a:lnTo>
                              <a:lnTo>
                                <a:pt x="f5" y="f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12701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>
            <w:pict>
              <v:shape w14:anchorId="0EAE634B" id="Flowchart: Manual Input 12" o:spid="_x0000_s1026" style="position:absolute;margin-left:521.25pt;margin-top:751.45pt;width:108.75pt;height:91.5pt;z-index:2516049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5,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" path="m,1l5,r,5l,5,,1xe" fillcolor="black" strokeweight=".35281mm">
                <v:stroke joinstyle="miter"/>
                <v:path arrowok="t" o:connecttype="custom" o:connectlocs="690564,0;1381128,581023;690564,1162046;0,581023;690564,116205" o:connectangles="270,0,90,180,270" textboxrect="0,1,5,5"/>
                <w10:wrap anchorx="page" anchory="page"/>
              </v:shape>
            </w:pict>
          </mc:Fallback>
        </mc:AlternateContent>
      </w:r>
      <w:r w:rsidR="0096247E">
        <w:rPr>
          <w:color w:val="0000FF"/>
          <w:lang w:eastAsia="en-GB"/>
        </w:rPr>
        <w:t>c</w:t>
      </w:r>
      <w:r w:rsidR="0096247E">
        <w:rPr>
          <w:noProof/>
          <w:color w:val="0000FF"/>
          <w:lang w:eastAsia="en-GB"/>
        </w:rPr>
        <mc:AlternateContent>
          <mc:Choice Requires="wps">
            <w:drawing>
              <wp:anchor distT="0" distB="0" distL="114300" distR="114300" simplePos="0" relativeHeight="251650559" behindDoc="1" locked="0" layoutInCell="1" allowOverlap="1">
                <wp:simplePos x="0" y="0"/>
                <wp:positionH relativeFrom="column">
                  <wp:posOffset>-4257675</wp:posOffset>
                </wp:positionH>
                <wp:positionV relativeFrom="paragraph">
                  <wp:posOffset>1531620</wp:posOffset>
                </wp:positionV>
                <wp:extent cx="11286490" cy="8637905"/>
                <wp:effectExtent l="0" t="0" r="10160" b="10795"/>
                <wp:wrapNone/>
                <wp:docPr id="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6490" cy="8637905"/>
                        </a:xfrm>
                        <a:prstGeom prst="rect">
                          <a:avLst/>
                        </a:prstGeom>
                        <a:solidFill>
                          <a:srgbClr val="CCFF66"/>
                        </a:solidFill>
                        <a:ln w="12701">
                          <a:solidFill>
                            <a:srgbClr val="CCFF66"/>
                          </a:solidFill>
                          <a:prstDash val="solid"/>
                          <a:miter/>
                        </a:ln>
                      </wps:spPr>
                      <wps:txbx>
                        <w:txbxContent>
                          <w:p w:rsidR="00391B6C" w:rsidRDefault="0096247E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vert="horz" wrap="square" lIns="91440" tIns="45720" rIns="91440" bIns="45720" anchor="ctr" anchorCtr="0" compatLnSpc="1"/>
                    </wps:wsp>
                  </a:graphicData>
                </a:graphic>
              </wp:anchor>
            </w:drawing>
          </mc:Choice>
          <mc:Fallback>
            <w:pict>
              <v:rect id="Rectangle 4" o:spid="_x0000_s1039" style="position:absolute;margin-left:-335.25pt;margin-top:120.6pt;width:888.7pt;height:680.15pt;z-index:-25166592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" fillcolor="#cf6" strokecolor="#cf6" strokeweight=".35281mm">
                <v:textbox>
                  <w:txbxContent>
                    <w:p w:rsidR="00391B6C" w:rsidRDefault="0096247E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96247E">
        <w:rPr>
          <w:color w:val="0000FF"/>
          <w:lang w:eastAsia="en-GB"/>
        </w:rPr>
        <w:t>v</w:t>
      </w:r>
    </w:p>
    <w:sectPr w:rsidR="00391B6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636E" w:rsidRDefault="00B2636E">
      <w:pPr>
        <w:spacing w:after="0" w:line="240" w:lineRule="auto"/>
      </w:pPr>
      <w:r>
        <w:separator/>
      </w:r>
    </w:p>
  </w:endnote>
  <w:endnote w:type="continuationSeparator" w:id="0">
    <w:p w:rsidR="00B2636E" w:rsidRDefault="00B26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636E" w:rsidRDefault="00B2636E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B2636E" w:rsidRDefault="00B263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A5A8B"/>
    <w:multiLevelType w:val="hybridMultilevel"/>
    <w:tmpl w:val="A4E0A466"/>
    <w:lvl w:ilvl="0" w:tplc="178460C8">
      <w:start w:val="1"/>
      <w:numFmt w:val="bullet"/>
      <w:lvlText w:val=""/>
      <w:lvlJc w:val="left"/>
      <w:pPr>
        <w:tabs>
          <w:tab w:val="num" w:pos="567"/>
        </w:tabs>
        <w:ind w:left="567" w:hanging="340"/>
      </w:pPr>
      <w:rPr>
        <w:rFonts w:ascii="Symbol" w:hAnsi="Symbol" w:hint="default"/>
        <w:color w:val="auto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CA4584"/>
    <w:multiLevelType w:val="hybridMultilevel"/>
    <w:tmpl w:val="4B7E9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F59F4"/>
    <w:multiLevelType w:val="hybridMultilevel"/>
    <w:tmpl w:val="3E5EFA1C"/>
    <w:lvl w:ilvl="0" w:tplc="1C72877A">
      <w:start w:val="1"/>
      <w:numFmt w:val="bullet"/>
      <w:lvlText w:val=""/>
      <w:lvlJc w:val="left"/>
      <w:pPr>
        <w:tabs>
          <w:tab w:val="num" w:pos="1519"/>
        </w:tabs>
        <w:ind w:left="1519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519"/>
        </w:tabs>
        <w:ind w:left="151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39"/>
        </w:tabs>
        <w:ind w:left="223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59"/>
        </w:tabs>
        <w:ind w:left="295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79"/>
        </w:tabs>
        <w:ind w:left="367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99"/>
        </w:tabs>
        <w:ind w:left="439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19"/>
        </w:tabs>
        <w:ind w:left="511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39"/>
        </w:tabs>
        <w:ind w:left="583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59"/>
        </w:tabs>
        <w:ind w:left="6559" w:hanging="360"/>
      </w:pPr>
      <w:rPr>
        <w:rFonts w:ascii="Wingdings" w:hAnsi="Wingdings" w:hint="default"/>
      </w:rPr>
    </w:lvl>
  </w:abstractNum>
  <w:abstractNum w:abstractNumId="3" w15:restartNumberingAfterBreak="0">
    <w:nsid w:val="0DD31558"/>
    <w:multiLevelType w:val="hybridMultilevel"/>
    <w:tmpl w:val="1D8E4AC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A0625"/>
    <w:multiLevelType w:val="hybridMultilevel"/>
    <w:tmpl w:val="D18EDF2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808BE"/>
    <w:multiLevelType w:val="hybridMultilevel"/>
    <w:tmpl w:val="06AEBAB2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C6EFD"/>
    <w:multiLevelType w:val="hybridMultilevel"/>
    <w:tmpl w:val="6D861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446A5"/>
    <w:multiLevelType w:val="hybridMultilevel"/>
    <w:tmpl w:val="CB840760"/>
    <w:lvl w:ilvl="0" w:tplc="4552DD06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29D936B4"/>
    <w:multiLevelType w:val="hybridMultilevel"/>
    <w:tmpl w:val="B7220650"/>
    <w:lvl w:ilvl="0" w:tplc="08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7158F8"/>
    <w:multiLevelType w:val="hybridMultilevel"/>
    <w:tmpl w:val="BAF61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3098F"/>
    <w:multiLevelType w:val="hybridMultilevel"/>
    <w:tmpl w:val="DA4AD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E6108"/>
    <w:multiLevelType w:val="hybridMultilevel"/>
    <w:tmpl w:val="82FC906A"/>
    <w:lvl w:ilvl="0" w:tplc="0F46550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Gill Sans MT" w:hAnsi="Gill Sans MT" w:hint="default"/>
        <w:color w:val="auto"/>
        <w:sz w:val="1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661D4"/>
    <w:multiLevelType w:val="hybridMultilevel"/>
    <w:tmpl w:val="BC3E2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862AF5"/>
    <w:multiLevelType w:val="hybridMultilevel"/>
    <w:tmpl w:val="8AEC2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E15CF"/>
    <w:multiLevelType w:val="hybridMultilevel"/>
    <w:tmpl w:val="C870053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4AF975C3"/>
    <w:multiLevelType w:val="hybridMultilevel"/>
    <w:tmpl w:val="297E21F2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DA1AF9"/>
    <w:multiLevelType w:val="hybridMultilevel"/>
    <w:tmpl w:val="CCC89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D976A4"/>
    <w:multiLevelType w:val="hybridMultilevel"/>
    <w:tmpl w:val="ACD4F5A4"/>
    <w:lvl w:ilvl="0" w:tplc="1C7287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5120F"/>
    <w:multiLevelType w:val="hybridMultilevel"/>
    <w:tmpl w:val="038080D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E232F84"/>
    <w:multiLevelType w:val="hybridMultilevel"/>
    <w:tmpl w:val="253CD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82AC0"/>
    <w:multiLevelType w:val="hybridMultilevel"/>
    <w:tmpl w:val="6088D480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23E3B"/>
    <w:multiLevelType w:val="hybridMultilevel"/>
    <w:tmpl w:val="2384E076"/>
    <w:lvl w:ilvl="0" w:tplc="4552DD06">
      <w:start w:val="1"/>
      <w:numFmt w:val="bullet"/>
      <w:lvlText w:val=""/>
      <w:lvlJc w:val="left"/>
      <w:pPr>
        <w:tabs>
          <w:tab w:val="num" w:pos="510"/>
        </w:tabs>
        <w:ind w:left="510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065A39"/>
    <w:multiLevelType w:val="hybridMultilevel"/>
    <w:tmpl w:val="CCB4D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70518A"/>
    <w:multiLevelType w:val="hybridMultilevel"/>
    <w:tmpl w:val="CA9A0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C119CE"/>
    <w:multiLevelType w:val="hybridMultilevel"/>
    <w:tmpl w:val="70B65AF4"/>
    <w:lvl w:ilvl="0" w:tplc="4552D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C91D19"/>
    <w:multiLevelType w:val="hybridMultilevel"/>
    <w:tmpl w:val="ED0EF56E"/>
    <w:lvl w:ilvl="0" w:tplc="4552DD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BA77BCB"/>
    <w:multiLevelType w:val="hybridMultilevel"/>
    <w:tmpl w:val="BEC2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120190"/>
    <w:multiLevelType w:val="hybridMultilevel"/>
    <w:tmpl w:val="2CF059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5"/>
  </w:num>
  <w:num w:numId="7">
    <w:abstractNumId w:val="11"/>
  </w:num>
  <w:num w:numId="8">
    <w:abstractNumId w:val="17"/>
  </w:num>
  <w:num w:numId="9">
    <w:abstractNumId w:val="8"/>
  </w:num>
  <w:num w:numId="10">
    <w:abstractNumId w:val="24"/>
  </w:num>
  <w:num w:numId="11">
    <w:abstractNumId w:val="20"/>
  </w:num>
  <w:num w:numId="12">
    <w:abstractNumId w:val="3"/>
  </w:num>
  <w:num w:numId="13">
    <w:abstractNumId w:val="25"/>
  </w:num>
  <w:num w:numId="14">
    <w:abstractNumId w:val="15"/>
  </w:num>
  <w:num w:numId="15">
    <w:abstractNumId w:val="7"/>
  </w:num>
  <w:num w:numId="16">
    <w:abstractNumId w:val="27"/>
  </w:num>
  <w:num w:numId="17">
    <w:abstractNumId w:val="10"/>
  </w:num>
  <w:num w:numId="18">
    <w:abstractNumId w:val="9"/>
  </w:num>
  <w:num w:numId="19">
    <w:abstractNumId w:val="6"/>
  </w:num>
  <w:num w:numId="20">
    <w:abstractNumId w:val="23"/>
  </w:num>
  <w:num w:numId="21">
    <w:abstractNumId w:val="26"/>
  </w:num>
  <w:num w:numId="22">
    <w:abstractNumId w:val="16"/>
  </w:num>
  <w:num w:numId="23">
    <w:abstractNumId w:val="12"/>
  </w:num>
  <w:num w:numId="24">
    <w:abstractNumId w:val="22"/>
  </w:num>
  <w:num w:numId="25">
    <w:abstractNumId w:val="1"/>
  </w:num>
  <w:num w:numId="26">
    <w:abstractNumId w:val="19"/>
  </w:num>
  <w:num w:numId="27">
    <w:abstractNumId w:val="18"/>
  </w:num>
  <w:num w:numId="28">
    <w:abstractNumId w:val="13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s7CwNDA1MDI3MzFX0lEKTi0uzszPAykwrgUAr/08MiwAAAA="/>
  </w:docVars>
  <w:rsids>
    <w:rsidRoot w:val="00391B6C"/>
    <w:rsid w:val="00032B53"/>
    <w:rsid w:val="00077AE7"/>
    <w:rsid w:val="000840A4"/>
    <w:rsid w:val="000C65AB"/>
    <w:rsid w:val="0010339A"/>
    <w:rsid w:val="002A0D16"/>
    <w:rsid w:val="002D1790"/>
    <w:rsid w:val="002F3216"/>
    <w:rsid w:val="00300B73"/>
    <w:rsid w:val="00391B6C"/>
    <w:rsid w:val="0042242E"/>
    <w:rsid w:val="00521980"/>
    <w:rsid w:val="006130CF"/>
    <w:rsid w:val="00696077"/>
    <w:rsid w:val="006C70FA"/>
    <w:rsid w:val="00723835"/>
    <w:rsid w:val="007338EE"/>
    <w:rsid w:val="007350CB"/>
    <w:rsid w:val="00741E79"/>
    <w:rsid w:val="007443FF"/>
    <w:rsid w:val="007465AF"/>
    <w:rsid w:val="0075678A"/>
    <w:rsid w:val="00793314"/>
    <w:rsid w:val="007E2EF9"/>
    <w:rsid w:val="007F60A3"/>
    <w:rsid w:val="007F7328"/>
    <w:rsid w:val="00801DCE"/>
    <w:rsid w:val="00803529"/>
    <w:rsid w:val="00831CB6"/>
    <w:rsid w:val="008431AB"/>
    <w:rsid w:val="008B71F8"/>
    <w:rsid w:val="008F4FC4"/>
    <w:rsid w:val="0096247E"/>
    <w:rsid w:val="00974F0D"/>
    <w:rsid w:val="009876AA"/>
    <w:rsid w:val="009B3761"/>
    <w:rsid w:val="00A101A6"/>
    <w:rsid w:val="00A25EB3"/>
    <w:rsid w:val="00A41CF7"/>
    <w:rsid w:val="00A6387D"/>
    <w:rsid w:val="00AD15EF"/>
    <w:rsid w:val="00B118C2"/>
    <w:rsid w:val="00B21BA8"/>
    <w:rsid w:val="00B2636E"/>
    <w:rsid w:val="00B66EC6"/>
    <w:rsid w:val="00C8098F"/>
    <w:rsid w:val="00D55916"/>
    <w:rsid w:val="00DA715A"/>
    <w:rsid w:val="00DF3E0A"/>
    <w:rsid w:val="00F065C8"/>
    <w:rsid w:val="00F31801"/>
    <w:rsid w:val="00F63B3A"/>
    <w:rsid w:val="00F90F91"/>
    <w:rsid w:val="00F9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8771F-2E41-4EB1-9F74-295E737F2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96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B37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ine</dc:creator>
  <cp:lastModifiedBy>Mrs Dootson</cp:lastModifiedBy>
  <cp:revision>3</cp:revision>
  <cp:lastPrinted>2019-12-02T17:58:00Z</cp:lastPrinted>
  <dcterms:created xsi:type="dcterms:W3CDTF">2020-01-02T11:13:00Z</dcterms:created>
  <dcterms:modified xsi:type="dcterms:W3CDTF">2020-01-02T12:56:00Z</dcterms:modified>
</cp:coreProperties>
</file>